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Li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    \vec{\beta}=\begin{pmatrix}\beta_0\\ \beta_1\\ \vdots \\ \beta_d \end{pmatrix};\hspace{4mm}\vec{x}=\begin{pmatrix}1\\ x_1\\ x_2\\ \vdots\\ x_d\end{pmatrix}
    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    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    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sepChr m:val=""/>
                  <m:endChr m:val="|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44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048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645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44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048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645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np.float64(1.0431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038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638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02642936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97504372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96469844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posts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posts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5-08-10T16:54:31Z</dcterms:created>
  <dcterms:modified xsi:type="dcterms:W3CDTF">2025-08-10T16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mlr.jpe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